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13ab15c5c027041543eb421ba10682e5fefb98"/>
      <w:r>
        <w:rPr>
          <w:b/>
        </w:rPr>
        <w:t xml:space="preserve">ПРОТОКОЛ ЕЛЕКТРОННОГО АУКЦІОНУ № BSE001-UA-20220513-501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0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АТ "УДП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0.05.2022 12:4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ослуга з перевезення однією баржею ПрАТ "УДП" зерна</w:t>
      </w:r>
    </w:p>
    <w:p>
      <w:pPr>
        <w:numPr>
          <w:ilvl w:val="0"/>
          <w:numId w:val="1001"/>
        </w:numPr>
        <w:pStyle w:val="Compact"/>
      </w:pPr>
      <w:r>
        <w:t xml:space="preserve">Баржа мінімальним об*ємом вантажного трюму 2000 м3, кількість вантажу до навантаження не більш 1500 тон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642 56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/розмір орендної плати на місяць/день/годину:</w:t>
      </w:r>
      <w:r>
        <w:t xml:space="preserve"> </w:t>
      </w:r>
      <w:r>
        <w:t xml:space="preserve">4 250 3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65 702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2 128,06 грн (вісімдесят дві тисячі сто двадцять вісім гривень 0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Юнікорнс", ЄДРПОУ: 413958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ІМЕНІ МІЧУРІНА, ЄДРПОУ: 0376882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АП Марін», ЄДРПОУ: 398822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АМГА", ЄДРПОУ: 400751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«ЕВОЛЮШН ТРАНС 2020», ЄДРПОУ: 4351031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ВІТЛОВОДСЬКИЙ РІЧКОВИЙ ТЕРМІНАЛ", ЄДРПОУ: 3806600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ЛАТА-ТРЕЙД", ЄДРПОУ: 3562320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ТЕП Транско", ЄДРПОУ: 3229137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СІ-Коммерс Україна", ЄДРПОУ: 3537766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СПЛЕСК», ЄДРПОУ: 441504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РАМ ШИППІНГ ЕДЖЕНСІ", ЄДРПОУ: 3961149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8:48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1 6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5:0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642 8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0:07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1 689 0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1: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2:46:2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2 0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48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3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2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18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47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25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0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3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ЛАТА-ТРЕЙД"</w:t>
            </w:r>
          </w:p>
        </w:tc>
        <w:tc>
          <w:p>
            <w:pPr>
              <w:pStyle w:val="Compact"/>
              <w:jc w:val="left"/>
            </w:pPr>
            <w:r>
              <w:t xml:space="preserve">1 642 561,22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38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Юнікорнс"</w:t>
            </w:r>
          </w:p>
        </w:tc>
        <w:tc>
          <w:p>
            <w:pPr>
              <w:pStyle w:val="Compact"/>
              <w:jc w:val="left"/>
            </w:pPr>
            <w:r>
              <w:t xml:space="preserve">1 69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8.05.2022 17:34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ІМЕНІ МІЧУРІНА</w:t>
            </w:r>
          </w:p>
        </w:tc>
        <w:tc>
          <w:p>
            <w:pPr>
              <w:pStyle w:val="Compact"/>
              <w:jc w:val="left"/>
            </w:pPr>
            <w:r>
              <w:t xml:space="preserve">1 71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4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І-Коммерс Україна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22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"ТЕП Транско"</w:t>
            </w:r>
          </w:p>
        </w:tc>
        <w:tc>
          <w:p>
            <w:pPr>
              <w:pStyle w:val="Compact"/>
              <w:jc w:val="left"/>
            </w:pPr>
            <w:r>
              <w:t xml:space="preserve">1 727 9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12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СПЛЕСК»</w:t>
            </w:r>
          </w:p>
        </w:tc>
        <w:tc>
          <w:p>
            <w:pPr>
              <w:pStyle w:val="Compact"/>
              <w:jc w:val="left"/>
            </w:pPr>
            <w:r>
              <w:t xml:space="preserve">1 742 561,20 грн</w:t>
            </w:r>
          </w:p>
        </w:tc>
        <w:tc>
          <w:p>
            <w:pPr>
              <w:pStyle w:val="Compact"/>
              <w:jc w:val="left"/>
            </w:pPr>
            <w:r>
              <w:t xml:space="preserve">19.05.2022 17:43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АМГА"</w:t>
            </w:r>
          </w:p>
        </w:tc>
        <w:tc>
          <w:p>
            <w:pPr>
              <w:pStyle w:val="Compact"/>
              <w:jc w:val="left"/>
            </w:pPr>
            <w:r>
              <w:t xml:space="preserve">1 7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2:57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АП Марін»</w:t>
            </w:r>
          </w:p>
        </w:tc>
        <w:tc>
          <w:p>
            <w:pPr>
              <w:pStyle w:val="Compact"/>
              <w:jc w:val="left"/>
            </w:pPr>
            <w:r>
              <w:t xml:space="preserve">3 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00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СВІТЛОВОДСЬКИЙ РІЧКОВИЙ ТЕРМІНАЛ"</w:t>
            </w:r>
          </w:p>
        </w:tc>
        <w:tc>
          <w:p>
            <w:pPr>
              <w:pStyle w:val="Compact"/>
              <w:jc w:val="left"/>
            </w:pPr>
            <w:r>
              <w:t xml:space="preserve">3 5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29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 «ЕВОЛЮШН ТРАНС 2020»</w:t>
            </w:r>
          </w:p>
        </w:tc>
        <w:tc>
          <w:p>
            <w:pPr>
              <w:pStyle w:val="Compact"/>
              <w:jc w:val="left"/>
            </w:pPr>
            <w:r>
              <w:t xml:space="preserve">3 3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3:57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ФРАМ ШИППІНГ ЕДЖЕНСІ"</w:t>
            </w:r>
          </w:p>
        </w:tc>
        <w:tc>
          <w:p>
            <w:pPr>
              <w:pStyle w:val="Compact"/>
              <w:jc w:val="left"/>
            </w:pPr>
            <w:r>
              <w:t xml:space="preserve">4 250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5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ДЖАСТ АГРО ТРАНС"</w:t>
            </w:r>
          </w:p>
        </w:tc>
        <w:tc>
          <w:p>
            <w:pPr>
              <w:pStyle w:val="Compact"/>
              <w:jc w:val="left"/>
            </w:pPr>
            <w:r>
              <w:t xml:space="preserve">4 250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20.05.2022 14:37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ДЖАСТ АГРО ТРАНС", ЄДРПОУ: 4342475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 або іншого нормативно-правового акту (якому відмовлено у затвердженні протоколу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сплати коштів / орендної плати за активи / майно / право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"Укрексімбанк"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6322313000000260011532786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єстраційний внесок, який стягується з кожного учасника в електронному аукціоні:</w:t>
      </w:r>
      <w:r>
        <w:t xml:space="preserve"> </w:t>
      </w:r>
      <w:r>
        <w:t xml:space="preserve">1 700,00 грн (одна тисяча сімсо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опубліковано оголошення про проведення</w:t>
      </w:r>
      <w:r>
        <w:rPr>
          <w:b/>
        </w:rPr>
        <w:t xml:space="preserve"> </w:t>
      </w:r>
      <w:r>
        <w:rPr>
          <w:b/>
        </w:rPr>
        <w:t xml:space="preserve">електронного аукціону:</w:t>
      </w:r>
      <w:r>
        <w:t xml:space="preserve"> </w:t>
      </w:r>
      <w:r>
        <w:t xml:space="preserve">8 925,63 грн (вісім тисяч дев'ятсот двадцять п'ять гривень 63 копійки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127 509,00 грн (сто двадцять сім тисяч п'ятсот дев'ять гривень 00 копійок), у тому числі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</w:t>
      </w:r>
      <w:r>
        <w:rPr>
          <w:b/>
        </w:rPr>
        <w:t xml:space="preserve"> </w:t>
      </w:r>
      <w:r>
        <w:rPr>
          <w:b/>
        </w:rPr>
        <w:t xml:space="preserve">(у випадку продажу)/сума яку необхідно сплачувати на місяць/день/годину (у випадку оренди):</w:t>
      </w:r>
      <w:r>
        <w:t xml:space="preserve"> </w:t>
      </w:r>
      <w:r>
        <w:t xml:space="preserve">4 250 300,00 грн (чотири мільйони двісті п'ятдесят тисяч триста гривень 00 копійок)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0.05.2022 14:3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ідписати в (3) трьох оригінальних примірниках протокол електронного аукціону у строки передбачені</w:t>
      </w:r>
      <w:r>
        <w:rPr>
          <w:i/>
        </w:rPr>
        <w:t xml:space="preserve"> </w:t>
      </w:r>
      <w:r>
        <w:rPr>
          <w:i/>
        </w:rPr>
        <w:t xml:space="preserve">цим Регламентом або іншим нормативно-правовим актом та направити його на підписання оператору, через який</w:t>
      </w:r>
      <w:r>
        <w:rPr>
          <w:i/>
        </w:rPr>
        <w:t xml:space="preserve"> </w:t>
      </w:r>
      <w:r>
        <w:rPr>
          <w:i/>
        </w:rPr>
        <w:t xml:space="preserve">таким переможцем електронного аукціону (учасником) подано найвищу цінову пропозицію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провести розрахунок відповідно до договору та Регламенту (іншого нормативно-правового акту)</w:t>
      </w:r>
      <w:r>
        <w:rPr>
          <w:i/>
        </w:rPr>
        <w:t xml:space="preserve"> </w:t>
      </w:r>
      <w:r>
        <w:rPr>
          <w:i/>
        </w:rPr>
        <w:t xml:space="preserve">та підписати договір у строки передбачені цим Регламент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ДЖАСТ АГРО ТРАНС", ЄДРПОУ: 4342475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найбільшу суму</w:t>
      </w:r>
      <w:r>
        <w:rPr>
          <w:b/>
        </w:rPr>
        <w:t xml:space="preserve"> </w:t>
      </w:r>
      <w:r>
        <w:rPr>
          <w:b/>
        </w:rPr>
        <w:t xml:space="preserve">орендної плати в місяць/день/годину)/подано заяву від одного учасника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АТ "УДП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0:01:38Z</dcterms:created>
  <dcterms:modified xsi:type="dcterms:W3CDTF">2024-05-01T2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